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0-08</w:t>
      </w:r>
      <w:r>
        <w:t xml:space="preserve"> </w:t>
      </w:r>
      <w:r>
        <w:t xml:space="preserve">06:14:0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aaadc37f60fe6f7c2d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0-08T06:14:07Z</dcterms:created>
  <dcterms:modified xsi:type="dcterms:W3CDTF">2024-10-08T06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0-08 06:14:01</vt:lpwstr>
  </property>
</Properties>
</file>